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India</w:t>
      </w:r>
      <w:r>
        <w:t xml:space="preserve"> </w:t>
      </w:r>
      <w:r>
        <w:t xml:space="preserve">New</w:t>
      </w:r>
      <w:r>
        <w:t xml:space="preserve"> </w:t>
      </w:r>
      <w:r>
        <w:t xml:space="preserve">Delhi</w:t>
      </w:r>
    </w:p>
    <w:bookmarkStart w:id="20" w:name="cover-letter-for-mason"/>
    <w:p>
      <w:pPr>
        <w:pStyle w:val="Heading1"/>
      </w:pPr>
      <w:r>
        <w:t xml:space="preserve">Cover Letter for Mason</w:t>
      </w:r>
    </w:p>
    <w:p>
      <w:pPr>
        <w:pStyle w:val="FirstParagraph"/>
      </w:pPr>
      <w:r>
        <w:t xml:space="preserve">Dear [Hiring Manager's Name],</w:t>
      </w:r>
    </w:p>
    <w:p>
      <w:pPr>
        <w:pStyle w:val="BodyText"/>
      </w:pPr>
      <w:r>
        <w:t xml:space="preserve">As a dedicated professional with a strong passion for [specific field, e.g., engineering, education, technology], I am writing to express my interest in joining your esteemed organization in India New Delhi. My name is Mason, and I am excited to submit my application for the [specific position or role] at your company. With a proven track record of [mention key skills or achievements], I believe my background aligns perfectly with the values and goals of your team, particularly in the dynamic environment of India New Delhi.</w:t>
      </w:r>
    </w:p>
    <w:p>
      <w:pPr>
        <w:pStyle w:val="BodyText"/>
      </w:pPr>
      <w:r>
        <w:t xml:space="preserve">India New Delhi has long been a hub of innovation, culture, and opportunity, and I am eager to contribute to its vibrant professional landscape. As someone who has [mention relevant experience or education related to India New Delhi], I understand the unique challenges and opportunities that come with working in this region. My decision to apply for a role in India New Delhi stems from a deep respect for the city's rich heritage, its forward-thinking business ethos, and its role as a global leader in [specific industry or field]. For instance, my experience in [specific project or responsibility] has equipped me with the adaptability and cultural sensitivity required to thrive in such a diverse environment.</w:t>
      </w:r>
    </w:p>
    <w:p>
      <w:pPr>
        <w:pStyle w:val="BodyText"/>
      </w:pPr>
      <w:r>
        <w:t xml:space="preserve">As Mason, I have always prided myself on my ability to [mention key strengths, e.g., "bridge gaps between technical expertise and practical application" or "deliver results in fast-paced settings"]. In my previous role at [previous company/organization], I [describe a specific achievement or responsibility]. This experience not only honed my skills in [specific area] but also taught me the importance of collaboration, innovation, and resilience—qualities that are essential for success in India New Delhi's competitive market.</w:t>
      </w:r>
    </w:p>
    <w:p>
      <w:pPr>
        <w:pStyle w:val="BodyText"/>
      </w:pPr>
      <w:r>
        <w:t xml:space="preserve">India New Delhi is home to some of the most progressive organizations in the world, and I am particularly drawn to your company’s commitment to [mention something specific about the organization, e.g., "sustainable development," "technological advancement," or "community engagement"]. I believe my background in [specific field] and my ability to [mention a skill or achievement] would allow me to make meaningful contributions to your team. For example, during my time at [previous role], I successfully [describe a project or outcome that demonstrates relevance to the organization]. This experience has prepared me to tackle similar challenges in India New Delhi, where the demand for [relevant skill or expertise] is growing rapidly.</w:t>
      </w:r>
    </w:p>
    <w:p>
      <w:pPr>
        <w:pStyle w:val="BodyText"/>
      </w:pPr>
      <w:r>
        <w:t xml:space="preserve">One of the reasons I am particularly enthusiastic about applying for a position in India New Delhi is its status as a melting pot of cultures and ideas. As Mason, I have always been fascinated by the way diverse perspectives can drive innovation. In my work, I have consistently sought to foster inclusivity and encourage creative problem-solving, which are critical in a city like New Delhi that thrives on collaboration across industries. I am confident that my ability to connect with people from different backgrounds and adapt to new environments will be an asset to your organization.</w:t>
      </w:r>
    </w:p>
    <w:p>
      <w:pPr>
        <w:pStyle w:val="BodyText"/>
      </w:pPr>
      <w:r>
        <w:t xml:space="preserve">Furthermore, my understanding of India New Delhi’s business landscape is informed by both professional and personal experiences. Whether it was [mention a relevant experience, e.g., "working on a cross-cultural project" or "visiting the city for an international conference"], I have witnessed firsthand the potential of this region to shape global trends. I am particularly impressed by your company’s focus on [specific initiative or value], and I am eager to contribute my expertise to furthering these goals.</w:t>
      </w:r>
    </w:p>
    <w:p>
      <w:pPr>
        <w:pStyle w:val="BodyText"/>
      </w:pPr>
      <w:r>
        <w:t xml:space="preserve">What sets me apart as Mason is my unwavering dedication to excellence and my ability to deliver results under pressure. In India New Delhi, where the pace of work is often fast and the stakes are high, I thrive in environments that demand both precision and creativity. My [mention a specific skill or achievement] has allowed me to consistently exceed expectations, whether it was [example of a challenge overcome]. This mindset, combined with my deep respect for the cultural and professional values of India New Delhi, makes me an ideal candidate for this role.</w:t>
      </w:r>
    </w:p>
    <w:p>
      <w:pPr>
        <w:pStyle w:val="BodyText"/>
      </w:pPr>
      <w:r>
        <w:t xml:space="preserve">I am also keenly aware of the importance of continuous learning in today’s ever-evolving professional landscape. As Mason, I have actively pursued opportunities to expand my knowledge through [mention certifications, courses, or experiences]. This commitment to growth ensures that I am not only equipped to handle current challenges but also prepared for the future demands of your organization.</w:t>
      </w:r>
    </w:p>
    <w:p>
      <w:pPr>
        <w:pStyle w:val="BodyText"/>
      </w:pPr>
      <w:r>
        <w:t xml:space="preserve">In conclusion, I am genuinely excited about the possibility of contributing my skills and passion to your team in India New Delhi. As Mason, I bring a unique blend of [mention key strengths] and a deep appreciation for the opportunities that this region offers. I would be honored to discuss how my background and vision align with your organization’s mission. Thank you for considering my application, and I look forward to the possibility of working together in India New Delhi.</w:t>
      </w:r>
    </w:p>
    <w:p>
      <w:pPr>
        <w:pStyle w:val="BodyText"/>
      </w:pPr>
      <w:r>
        <w:t xml:space="preserve">Sincerely,</w:t>
      </w:r>
      <w:r>
        <w:br/>
      </w:r>
      <w:r>
        <w:t xml:space="preserve">Mason</w:t>
      </w:r>
      <w:r>
        <w:br/>
      </w:r>
      <w:r>
        <w:t xml:space="preserve">[Contact Information: Email, Phone Number, 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 India New Delhi</dc:title>
  <dc:creator/>
  <dc:language>en</dc:language>
  <cp:keywords/>
  <dcterms:created xsi:type="dcterms:W3CDTF">2026-07-23T11:48:25Z</dcterms:created>
  <dcterms:modified xsi:type="dcterms:W3CDTF">2026-07-23T11:48:25Z</dcterms:modified>
</cp:coreProperties>
</file>

<file path=docProps/custom.xml><?xml version="1.0" encoding="utf-8"?>
<Properties xmlns="http://schemas.openxmlformats.org/officeDocument/2006/custom-properties" xmlns:vt="http://schemas.openxmlformats.org/officeDocument/2006/docPropsVTypes"/>
</file>